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hris da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8 North Ventura Drive, Palatine, IL, USA Palatine, IL, USA 6007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chubrt4@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350442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